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29485" w14:textId="23ACCC09" w:rsidR="002C4336" w:rsidRDefault="002C4336" w:rsidP="00F73558">
      <w:pPr>
        <w:pStyle w:val="ListParagraph"/>
        <w:numPr>
          <w:ilvl w:val="0"/>
          <w:numId w:val="1"/>
        </w:numPr>
        <w:spacing w:before="240" w:line="240" w:lineRule="auto"/>
        <w:contextualSpacing w:val="0"/>
        <w:rPr>
          <w:b/>
          <w:bCs/>
          <w:sz w:val="28"/>
          <w:szCs w:val="28"/>
          <w:u w:val="single"/>
        </w:rPr>
      </w:pPr>
      <w:r w:rsidRPr="00EA64A3">
        <w:rPr>
          <w:b/>
          <w:bCs/>
          <w:sz w:val="24"/>
          <w:szCs w:val="24"/>
          <w:u w:val="single"/>
        </w:rPr>
        <w:t>Minify</w:t>
      </w:r>
    </w:p>
    <w:p w14:paraId="4B9C7412" w14:textId="77777777" w:rsidR="00F73558" w:rsidRDefault="00F73558" w:rsidP="00DE60D0">
      <w:pPr>
        <w:pStyle w:val="ListParagraph"/>
        <w:numPr>
          <w:ilvl w:val="0"/>
          <w:numId w:val="2"/>
        </w:numPr>
        <w:spacing w:before="240" w:after="0" w:line="360" w:lineRule="auto"/>
        <w:contextualSpacing w:val="0"/>
      </w:pPr>
      <w:r>
        <w:t>Background</w:t>
      </w:r>
    </w:p>
    <w:p w14:paraId="27D2D0DF" w14:textId="2EB1ABB4" w:rsidR="00793FF6" w:rsidRDefault="002C4336" w:rsidP="002D019B">
      <w:pPr>
        <w:pStyle w:val="ListParagraph"/>
        <w:spacing w:line="240" w:lineRule="auto"/>
        <w:contextualSpacing w:val="0"/>
        <w:jc w:val="both"/>
      </w:pPr>
      <w:r>
        <w:t xml:space="preserve">This function </w:t>
      </w:r>
      <w:r w:rsidRPr="002C4336">
        <w:t xml:space="preserve">Deletes unnecessary spaces and newlines </w:t>
      </w:r>
      <w:r w:rsidR="00F73558">
        <w:t>from</w:t>
      </w:r>
      <w:r w:rsidRPr="002C4336">
        <w:t xml:space="preserve"> an XML </w:t>
      </w:r>
      <w:r w:rsidR="00391549">
        <w:t>file</w:t>
      </w:r>
      <w:r w:rsidR="00F73558">
        <w:t xml:space="preserve">. It accepts a string containing the XML text and returns a </w:t>
      </w:r>
      <w:r w:rsidR="00F73558" w:rsidRPr="00F73558">
        <w:t xml:space="preserve">string containing the XML </w:t>
      </w:r>
      <w:r w:rsidR="00C50F51">
        <w:t>text</w:t>
      </w:r>
      <w:r w:rsidR="00F73558" w:rsidRPr="00F73558">
        <w:t xml:space="preserve"> without unnecessary spaces and newlines (i.e., the same XML as the input but written in a single line.)</w:t>
      </w:r>
    </w:p>
    <w:p w14:paraId="4C16AFBC" w14:textId="503AA22C" w:rsidR="00793FF6" w:rsidRDefault="00BA0FD8" w:rsidP="00BA0FD8">
      <w:pPr>
        <w:spacing w:before="240" w:line="240" w:lineRule="auto"/>
        <w:jc w:val="center"/>
      </w:pPr>
      <w:r>
        <w:rPr>
          <w:noProof/>
        </w:rPr>
        <w:drawing>
          <wp:inline distT="0" distB="0" distL="0" distR="0" wp14:anchorId="674C0BCB" wp14:editId="6E331ED5">
            <wp:extent cx="4953000" cy="1028700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40" t="25107" r="8227" b="25291"/>
                    <a:stretch/>
                  </pic:blipFill>
                  <pic:spPr bwMode="auto">
                    <a:xfrm>
                      <a:off x="0" y="0"/>
                      <a:ext cx="4953000" cy="1028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6C47ED" w14:textId="77777777" w:rsidR="00775196" w:rsidRPr="002C4336" w:rsidRDefault="00775196" w:rsidP="00775196">
      <w:pPr>
        <w:spacing w:after="0" w:line="240" w:lineRule="auto"/>
      </w:pPr>
    </w:p>
    <w:p w14:paraId="0D4FBD4F" w14:textId="7D5FC344" w:rsidR="002C4336" w:rsidRDefault="00523F3A" w:rsidP="00DE60D0">
      <w:pPr>
        <w:pStyle w:val="ListParagraph"/>
        <w:numPr>
          <w:ilvl w:val="0"/>
          <w:numId w:val="2"/>
        </w:numPr>
        <w:spacing w:before="240" w:after="0" w:line="360" w:lineRule="auto"/>
        <w:contextualSpacing w:val="0"/>
      </w:pPr>
      <w:r>
        <w:t>Implementation</w:t>
      </w:r>
    </w:p>
    <w:p w14:paraId="5ED013B9" w14:textId="05E31369" w:rsidR="00523F3A" w:rsidRDefault="00C50F51" w:rsidP="00DE60D0">
      <w:pPr>
        <w:pStyle w:val="ListParagraph"/>
        <w:spacing w:line="276" w:lineRule="auto"/>
        <w:contextualSpacing w:val="0"/>
      </w:pPr>
      <w:r>
        <w:t>Defining a variable to store the output XML text.</w:t>
      </w:r>
    </w:p>
    <w:p w14:paraId="736C6467" w14:textId="793127E9" w:rsidR="00860928" w:rsidRDefault="00860928" w:rsidP="00775196">
      <w:pPr>
        <w:pStyle w:val="ListParagraph"/>
        <w:spacing w:before="240" w:line="276" w:lineRule="auto"/>
        <w:contextualSpacing w:val="0"/>
      </w:pPr>
      <w:r>
        <w:rPr>
          <w:noProof/>
        </w:rPr>
        <w:drawing>
          <wp:inline distT="0" distB="0" distL="0" distR="0" wp14:anchorId="72E389C1" wp14:editId="7019E5E1">
            <wp:extent cx="4953000" cy="1200150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32" t="23790" r="8334" b="23928"/>
                    <a:stretch/>
                  </pic:blipFill>
                  <pic:spPr bwMode="auto">
                    <a:xfrm>
                      <a:off x="0" y="0"/>
                      <a:ext cx="4953000" cy="1200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D5079C" w14:textId="77777777" w:rsidR="00775196" w:rsidRDefault="00775196" w:rsidP="00775196">
      <w:pPr>
        <w:pStyle w:val="ListParagraph"/>
        <w:spacing w:after="0" w:line="240" w:lineRule="auto"/>
        <w:contextualSpacing w:val="0"/>
      </w:pPr>
    </w:p>
    <w:p w14:paraId="23373F69" w14:textId="0AC23E84" w:rsidR="0030693E" w:rsidRDefault="00920949" w:rsidP="0030693E">
      <w:pPr>
        <w:pStyle w:val="ListParagraph"/>
        <w:spacing w:line="276" w:lineRule="auto"/>
        <w:contextualSpacing w:val="0"/>
        <w:jc w:val="both"/>
      </w:pPr>
      <w:r>
        <w:t>Because we are dealing with words and sentences, we don’t want to delete any space between words or sentences to keep everything as it was meant to be sent. That’s w</w:t>
      </w:r>
      <w:r w:rsidR="003B1998">
        <w:t>h</w:t>
      </w:r>
      <w:r>
        <w:t xml:space="preserve">y we need to keep track of where we are now. If we are inside a sentence, we will not delete any </w:t>
      </w:r>
      <w:r w:rsidR="00B26DD3">
        <w:t>spaces,</w:t>
      </w:r>
      <w:r>
        <w:t xml:space="preserve"> but we will delete newlines and tabs</w:t>
      </w:r>
      <w:r w:rsidR="00181DCA">
        <w:t>, and if we are outside a sentence (and outside tags, obviously</w:t>
      </w:r>
      <w:r w:rsidR="00181DCA">
        <w:t>,</w:t>
      </w:r>
      <w:r w:rsidR="00181DCA">
        <w:t>) we can safely remove any spaces</w:t>
      </w:r>
      <w:r w:rsidR="00B26DD3">
        <w:t xml:space="preserve"> (i.e., to strip the sentence)</w:t>
      </w:r>
      <w:r w:rsidR="00181DCA">
        <w:t>.</w:t>
      </w:r>
      <w:r w:rsidR="00B26DD3">
        <w:t xml:space="preserve"> This is the job of the variable </w:t>
      </w:r>
      <w:r w:rsidR="00B26DD3">
        <w:rPr>
          <w:i/>
          <w:iCs/>
        </w:rPr>
        <w:t>newline</w:t>
      </w:r>
      <w:r w:rsidR="001C4DB3">
        <w:rPr>
          <w:i/>
          <w:iCs/>
        </w:rPr>
        <w:t>,</w:t>
      </w:r>
      <w:r w:rsidR="003B1998">
        <w:t xml:space="preserve"> t</w:t>
      </w:r>
      <w:r w:rsidR="00B26DD3">
        <w:t>o tell us if we are inside a sentence.</w:t>
      </w:r>
      <w:r w:rsidR="002D019B">
        <w:t xml:space="preserve"> A value of </w:t>
      </w:r>
      <w:r w:rsidR="002D019B" w:rsidRPr="002D019B">
        <w:rPr>
          <w:b/>
          <w:bCs/>
          <w:i/>
          <w:iCs/>
        </w:rPr>
        <w:t>true</w:t>
      </w:r>
      <w:r w:rsidR="002D019B">
        <w:t xml:space="preserve"> means that we are outside sentences.</w:t>
      </w:r>
    </w:p>
    <w:p w14:paraId="42C08F2F" w14:textId="52DDD4BD" w:rsidR="0030693E" w:rsidRDefault="00DA79CA" w:rsidP="0030693E">
      <w:pPr>
        <w:pStyle w:val="ListParagraph"/>
        <w:spacing w:after="0" w:line="276" w:lineRule="auto"/>
        <w:contextualSpacing w:val="0"/>
        <w:jc w:val="both"/>
      </w:pPr>
      <w:r>
        <w:rPr>
          <w:noProof/>
        </w:rPr>
        <w:drawing>
          <wp:inline distT="0" distB="0" distL="0" distR="0" wp14:anchorId="519718F9" wp14:editId="70BA4313">
            <wp:extent cx="4800600" cy="197061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55" t="17393" r="8355" b="17390"/>
                    <a:stretch/>
                  </pic:blipFill>
                  <pic:spPr bwMode="auto">
                    <a:xfrm>
                      <a:off x="0" y="0"/>
                      <a:ext cx="4940819" cy="2028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68F2A2" w14:textId="6FEB304C" w:rsidR="00775196" w:rsidRDefault="00992E85" w:rsidP="00DE60D0">
      <w:pPr>
        <w:pStyle w:val="ListParagraph"/>
        <w:spacing w:line="276" w:lineRule="auto"/>
        <w:contextualSpacing w:val="0"/>
      </w:pPr>
      <w:r>
        <w:lastRenderedPageBreak/>
        <w:t xml:space="preserve">Now, we are going to loop over the XML text. All </w:t>
      </w:r>
      <w:r w:rsidRPr="00CC3E0B">
        <w:rPr>
          <w:b/>
          <w:bCs/>
          <w:i/>
          <w:iCs/>
        </w:rPr>
        <w:t>newlines</w:t>
      </w:r>
      <w:r>
        <w:t xml:space="preserve"> and </w:t>
      </w:r>
      <w:r w:rsidRPr="00CC3E0B">
        <w:rPr>
          <w:b/>
          <w:bCs/>
          <w:i/>
          <w:iCs/>
        </w:rPr>
        <w:t>tab</w:t>
      </w:r>
      <w:r w:rsidR="00CC3E0B" w:rsidRPr="00CC3E0B">
        <w:rPr>
          <w:b/>
          <w:bCs/>
          <w:i/>
          <w:iCs/>
        </w:rPr>
        <w:t>s</w:t>
      </w:r>
      <w:r w:rsidR="007158B4">
        <w:t xml:space="preserve"> will be deleted </w:t>
      </w:r>
      <w:r w:rsidR="007158B4" w:rsidRPr="00CC3E0B">
        <w:rPr>
          <w:i/>
          <w:iCs/>
        </w:rPr>
        <w:t>regardless of where they are</w:t>
      </w:r>
      <w:r w:rsidR="007158B4">
        <w:t xml:space="preserve">. Only </w:t>
      </w:r>
      <w:r w:rsidR="007158B4" w:rsidRPr="00CC3E0B">
        <w:rPr>
          <w:b/>
          <w:bCs/>
          <w:i/>
          <w:iCs/>
        </w:rPr>
        <w:t>spaces</w:t>
      </w:r>
      <w:r w:rsidR="007158B4">
        <w:t xml:space="preserve"> will be deleted </w:t>
      </w:r>
      <w:r w:rsidR="007158B4" w:rsidRPr="00CC3E0B">
        <w:rPr>
          <w:i/>
          <w:iCs/>
        </w:rPr>
        <w:t xml:space="preserve">if </w:t>
      </w:r>
      <w:r w:rsidR="001C4DB3">
        <w:rPr>
          <w:i/>
          <w:iCs/>
        </w:rPr>
        <w:t xml:space="preserve">they are </w:t>
      </w:r>
      <w:r w:rsidR="007158B4" w:rsidRPr="00CC3E0B">
        <w:rPr>
          <w:i/>
          <w:iCs/>
        </w:rPr>
        <w:t>not inside a sentence</w:t>
      </w:r>
      <w:r w:rsidR="007158B4">
        <w:t>.</w:t>
      </w:r>
    </w:p>
    <w:p w14:paraId="23357F3B" w14:textId="583D1439" w:rsidR="00CC3E0B" w:rsidRDefault="00165D40" w:rsidP="00DE60D0">
      <w:pPr>
        <w:pStyle w:val="ListParagraph"/>
        <w:spacing w:line="276" w:lineRule="auto"/>
        <w:contextualSpacing w:val="0"/>
      </w:pPr>
      <w:r>
        <w:rPr>
          <w:noProof/>
        </w:rPr>
        <w:drawing>
          <wp:inline distT="0" distB="0" distL="0" distR="0" wp14:anchorId="5457A7E8" wp14:editId="07C3EA58">
            <wp:extent cx="4927600" cy="4432300"/>
            <wp:effectExtent l="0" t="0" r="6350" b="635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48" t="10072" r="8546" b="10037"/>
                    <a:stretch/>
                  </pic:blipFill>
                  <pic:spPr bwMode="auto">
                    <a:xfrm>
                      <a:off x="0" y="0"/>
                      <a:ext cx="4927600" cy="4432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3DA4F3" w14:textId="0223DC9B" w:rsidR="00D328AE" w:rsidRDefault="00D328AE" w:rsidP="00D328AE">
      <w:pPr>
        <w:pStyle w:val="ListParagraph"/>
        <w:spacing w:after="0" w:line="240" w:lineRule="auto"/>
        <w:contextualSpacing w:val="0"/>
      </w:pPr>
    </w:p>
    <w:p w14:paraId="34D2DB49" w14:textId="408DAFF2" w:rsidR="00D328AE" w:rsidRDefault="00D328AE" w:rsidP="00DE60D0">
      <w:pPr>
        <w:pStyle w:val="ListParagraph"/>
        <w:spacing w:line="276" w:lineRule="auto"/>
        <w:contextualSpacing w:val="0"/>
      </w:pPr>
      <w:r>
        <w:t xml:space="preserve">Finally, we conclude our work by returning the </w:t>
      </w:r>
      <w:r>
        <w:rPr>
          <w:i/>
          <w:iCs/>
        </w:rPr>
        <w:t>minified</w:t>
      </w:r>
      <w:r>
        <w:t xml:space="preserve"> string.</w:t>
      </w:r>
    </w:p>
    <w:p w14:paraId="6780846E" w14:textId="566C2496" w:rsidR="009D0FE9" w:rsidRDefault="00D40EAA" w:rsidP="009D0FE9">
      <w:pPr>
        <w:pStyle w:val="ListParagraph"/>
        <w:spacing w:line="276" w:lineRule="auto"/>
        <w:contextualSpacing w:val="0"/>
      </w:pPr>
      <w:r>
        <w:rPr>
          <w:noProof/>
        </w:rPr>
        <w:drawing>
          <wp:inline distT="0" distB="0" distL="0" distR="0" wp14:anchorId="2152C380" wp14:editId="153135B1">
            <wp:extent cx="4940300" cy="141605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40" t="21634" r="8440" b="21609"/>
                    <a:stretch/>
                  </pic:blipFill>
                  <pic:spPr bwMode="auto">
                    <a:xfrm>
                      <a:off x="0" y="0"/>
                      <a:ext cx="4940300" cy="1416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C47D9D" w14:textId="77777777" w:rsidR="009D0FE9" w:rsidRPr="00D328AE" w:rsidRDefault="009D0FE9" w:rsidP="009D0FE9">
      <w:pPr>
        <w:pStyle w:val="ListParagraph"/>
        <w:spacing w:line="276" w:lineRule="auto"/>
        <w:contextualSpacing w:val="0"/>
      </w:pPr>
    </w:p>
    <w:p w14:paraId="6DF0274A" w14:textId="7BCE3599" w:rsidR="00793FF6" w:rsidRDefault="00523F3A" w:rsidP="00DE60D0">
      <w:pPr>
        <w:pStyle w:val="ListParagraph"/>
        <w:numPr>
          <w:ilvl w:val="0"/>
          <w:numId w:val="2"/>
        </w:numPr>
        <w:spacing w:before="240" w:after="0" w:line="240" w:lineRule="auto"/>
        <w:contextualSpacing w:val="0"/>
      </w:pPr>
      <w:r>
        <w:t>Complexity</w:t>
      </w:r>
    </w:p>
    <w:p w14:paraId="1A7C0432" w14:textId="71239DA0" w:rsidR="00BE7039" w:rsidRPr="00BE7039" w:rsidRDefault="002842C0" w:rsidP="00BE7039">
      <w:pPr>
        <w:pStyle w:val="ListParagraph"/>
        <w:numPr>
          <w:ilvl w:val="0"/>
          <w:numId w:val="4"/>
        </w:numPr>
        <w:spacing w:before="240" w:after="0" w:line="360" w:lineRule="auto"/>
        <w:contextualSpacing w:val="0"/>
      </w:pPr>
      <w:r>
        <w:t xml:space="preserve">Time </w:t>
      </w:r>
      <w:proofErr w:type="gramStart"/>
      <w:r>
        <w:t>Complexity</w:t>
      </w:r>
      <w:r w:rsidR="00BE7039">
        <w:t xml:space="preserve">  </w:t>
      </w:r>
      <w:r w:rsidR="00BE7039">
        <w:tab/>
      </w:r>
      <w:proofErr w:type="gramEnd"/>
      <m:oMath>
        <m:r>
          <m:rPr>
            <m:sty m:val="bi"/>
          </m:rP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e>
        </m:d>
      </m:oMath>
      <w:r w:rsidR="00BE7039" w:rsidRPr="00BE7039">
        <w:rPr>
          <w:rFonts w:eastAsiaTheme="minorEastAsia"/>
          <w:b/>
          <w:bCs/>
        </w:rPr>
        <w:t>,</w:t>
      </w:r>
      <w:r w:rsidR="00BE7039">
        <w:rPr>
          <w:rFonts w:eastAsiaTheme="minorEastAsia"/>
        </w:rPr>
        <w:t xml:space="preserve"> because we need to loop over the whole string.</w:t>
      </w:r>
    </w:p>
    <w:p w14:paraId="0CC28D92" w14:textId="46F47A36" w:rsidR="00BE7039" w:rsidRPr="002C4336" w:rsidRDefault="00BE7039" w:rsidP="00BE7039">
      <w:pPr>
        <w:pStyle w:val="ListParagraph"/>
        <w:numPr>
          <w:ilvl w:val="0"/>
          <w:numId w:val="4"/>
        </w:numPr>
        <w:spacing w:after="0" w:line="240" w:lineRule="auto"/>
        <w:contextualSpacing w:val="0"/>
      </w:pPr>
      <w:r>
        <w:t>Space</w:t>
      </w:r>
      <w:r>
        <w:t xml:space="preserve"> Complexity</w:t>
      </w:r>
      <w:r>
        <w:tab/>
      </w:r>
      <m:oMath>
        <m:r>
          <m:rPr>
            <m:sty m:val="bi"/>
          </m:rP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e>
        </m:d>
      </m:oMath>
      <w:r w:rsidRPr="00BE7039">
        <w:rPr>
          <w:rFonts w:eastAsiaTheme="minorEastAsia"/>
          <w:b/>
          <w:bCs/>
        </w:rPr>
        <w:t>,</w:t>
      </w:r>
      <w:r>
        <w:rPr>
          <w:rFonts w:eastAsiaTheme="minorEastAsia"/>
        </w:rPr>
        <w:t xml:space="preserve"> because we need to </w:t>
      </w:r>
      <w:r w:rsidR="00D97B52">
        <w:rPr>
          <w:rFonts w:eastAsiaTheme="minorEastAsia"/>
        </w:rPr>
        <w:t>store</w:t>
      </w:r>
      <w:r>
        <w:rPr>
          <w:rFonts w:eastAsiaTheme="minorEastAsia"/>
        </w:rPr>
        <w:t xml:space="preserve"> the string</w:t>
      </w:r>
      <w:r w:rsidR="00D97B52">
        <w:rPr>
          <w:rFonts w:eastAsiaTheme="minorEastAsia"/>
        </w:rPr>
        <w:t xml:space="preserve"> to minify it</w:t>
      </w:r>
      <w:r>
        <w:rPr>
          <w:rFonts w:eastAsiaTheme="minorEastAsia"/>
        </w:rPr>
        <w:t>.</w:t>
      </w:r>
    </w:p>
    <w:sectPr w:rsidR="00BE7039" w:rsidRPr="002C43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954B2"/>
    <w:multiLevelType w:val="hybridMultilevel"/>
    <w:tmpl w:val="2D00CFB6"/>
    <w:lvl w:ilvl="0" w:tplc="FFB0B194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9FA1140"/>
    <w:multiLevelType w:val="hybridMultilevel"/>
    <w:tmpl w:val="09CC1E5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6021E9D"/>
    <w:multiLevelType w:val="hybridMultilevel"/>
    <w:tmpl w:val="32E036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5D36664"/>
    <w:multiLevelType w:val="hybridMultilevel"/>
    <w:tmpl w:val="FE70D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TM3MrYwMjIyNbFU0lEKTi0uzszPAykwrAUAo8XxyiwAAAA="/>
  </w:docVars>
  <w:rsids>
    <w:rsidRoot w:val="00E742BE"/>
    <w:rsid w:val="0008335D"/>
    <w:rsid w:val="000D0DA5"/>
    <w:rsid w:val="00165D40"/>
    <w:rsid w:val="00181DCA"/>
    <w:rsid w:val="001C4DB3"/>
    <w:rsid w:val="002842C0"/>
    <w:rsid w:val="002911F5"/>
    <w:rsid w:val="002C19EB"/>
    <w:rsid w:val="002C4336"/>
    <w:rsid w:val="002D019B"/>
    <w:rsid w:val="0030693E"/>
    <w:rsid w:val="00345898"/>
    <w:rsid w:val="003712C6"/>
    <w:rsid w:val="00391549"/>
    <w:rsid w:val="003B1998"/>
    <w:rsid w:val="00523F3A"/>
    <w:rsid w:val="00532861"/>
    <w:rsid w:val="00711F59"/>
    <w:rsid w:val="007158B4"/>
    <w:rsid w:val="00723F87"/>
    <w:rsid w:val="00775196"/>
    <w:rsid w:val="00793FF6"/>
    <w:rsid w:val="00860928"/>
    <w:rsid w:val="008C4A5B"/>
    <w:rsid w:val="009049B8"/>
    <w:rsid w:val="00920949"/>
    <w:rsid w:val="00987FD1"/>
    <w:rsid w:val="00992E85"/>
    <w:rsid w:val="009D0FE9"/>
    <w:rsid w:val="00B26DD3"/>
    <w:rsid w:val="00BA0FD8"/>
    <w:rsid w:val="00BC03BB"/>
    <w:rsid w:val="00BE7039"/>
    <w:rsid w:val="00C50F51"/>
    <w:rsid w:val="00CC3E0B"/>
    <w:rsid w:val="00D328AE"/>
    <w:rsid w:val="00D40EAA"/>
    <w:rsid w:val="00D97B52"/>
    <w:rsid w:val="00DA79CA"/>
    <w:rsid w:val="00DE60D0"/>
    <w:rsid w:val="00E4118C"/>
    <w:rsid w:val="00E742BE"/>
    <w:rsid w:val="00EA64A3"/>
    <w:rsid w:val="00F73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DD273"/>
  <w15:chartTrackingRefBased/>
  <w15:docId w15:val="{017D4C4E-2511-4EAF-AADE-2AB04D7F1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433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E703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890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17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07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3</cp:revision>
  <dcterms:created xsi:type="dcterms:W3CDTF">2021-12-14T11:58:00Z</dcterms:created>
  <dcterms:modified xsi:type="dcterms:W3CDTF">2021-12-14T13:13:00Z</dcterms:modified>
</cp:coreProperties>
</file>